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bookmarkStart w:id="0" w:name="_GoBack"/>
      <w:bookmarkEnd w:id="0"/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05D2D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60AD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876EC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ADD">
        <w:rPr>
          <w:rFonts w:ascii="Muli" w:eastAsia="Muli" w:hAnsi="Muli" w:cs="Muli"/>
          <w:sz w:val="24"/>
          <w:szCs w:val="24"/>
          <w:u w:val="single"/>
        </w:rPr>
        <w:t xml:space="preserve">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Pr="00630827" w:rsidRDefault="00173A24" w:rsidP="00630827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3A54C371" w14:textId="270FB171" w:rsidR="00630827" w:rsidRPr="00630827" w:rsidRDefault="00630827" w:rsidP="00630827">
      <w:pPr>
        <w:pStyle w:val="ListParagraph"/>
        <w:numPr>
          <w:ilvl w:val="0"/>
          <w:numId w:val="10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30827">
        <w:rPr>
          <w:rFonts w:ascii="Muli" w:eastAsia="Muli" w:hAnsi="Muli" w:cs="Muli"/>
          <w:sz w:val="24"/>
          <w:szCs w:val="24"/>
        </w:rPr>
        <w:t>It is used for division in HTML document.</w:t>
      </w:r>
    </w:p>
    <w:p w14:paraId="5314AC9A" w14:textId="1F953667" w:rsidR="00630827" w:rsidRPr="00630827" w:rsidRDefault="00630827" w:rsidP="00630827">
      <w:pPr>
        <w:pStyle w:val="ListParagraph"/>
        <w:numPr>
          <w:ilvl w:val="0"/>
          <w:numId w:val="10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30827">
        <w:rPr>
          <w:rFonts w:ascii="Muli" w:eastAsia="Muli" w:hAnsi="Muli" w:cs="Muli"/>
          <w:sz w:val="24"/>
          <w:szCs w:val="24"/>
        </w:rPr>
        <w:t>The div tag is easily styled by using clas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6BF11836" w:rsidR="00173A24" w:rsidRDefault="009526BB" w:rsidP="00BD22CF">
      <w: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E79DF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7EE17F" w14:textId="77777777" w:rsidR="00630827" w:rsidRDefault="006308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384F7BDF" w:rsidR="00173A24" w:rsidRDefault="006308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The opacity property in CSS specifies how transparent an element i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D4D6C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3E26">
        <w:rPr>
          <w:rFonts w:ascii="Muli" w:eastAsia="Muli" w:hAnsi="Muli" w:cs="Muli"/>
          <w:sz w:val="24"/>
          <w:szCs w:val="24"/>
          <w:u w:val="single"/>
        </w:rPr>
        <w:t>HTML, JAVASCRIPT,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6DFFEC1" w:rsidR="00173A24" w:rsidRPr="00BD22CF" w:rsidRDefault="00960ADD" w:rsidP="00C63E26">
      <w:pPr>
        <w:spacing w:line="240" w:lineRule="auto"/>
        <w:ind w:left="720" w:firstLine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  <w:r w:rsidR="00BD22CF">
        <w:rPr>
          <w:rFonts w:ascii="Muli" w:eastAsia="Muli" w:hAnsi="Muli" w:cs="Muli"/>
          <w:sz w:val="24"/>
          <w:szCs w:val="24"/>
        </w:rPr>
        <w:t xml:space="preserve"> /</w:t>
      </w:r>
      <w:r w:rsidR="00BD22CF" w:rsidRPr="00BD22CF">
        <w:rPr>
          <w:rFonts w:ascii="Muli" w:eastAsia="Muli" w:hAnsi="Muli" w:cs="Muli"/>
          <w:sz w:val="24"/>
          <w:szCs w:val="24"/>
        </w:rPr>
        <w:t>react</w:t>
      </w:r>
      <w:r w:rsidR="00BD22CF">
        <w:rPr>
          <w:rFonts w:ascii="Muli" w:eastAsia="Muli" w:hAnsi="Muli" w:cs="Muli"/>
          <w:sz w:val="24"/>
          <w:szCs w:val="24"/>
        </w:rPr>
        <w:t xml:space="preserve"> </w:t>
      </w:r>
      <w:r w:rsidR="00BD22CF" w:rsidRPr="00BD22CF">
        <w:rPr>
          <w:rFonts w:ascii="Muli" w:eastAsia="Muli" w:hAnsi="Muli" w:cs="Muli"/>
          <w:sz w:val="24"/>
          <w:szCs w:val="24"/>
        </w:rPr>
        <w:t>native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1B669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6F162D9" w14:textId="1F0CA6CF" w:rsidR="00BD22CF" w:rsidRDefault="00C63E26" w:rsidP="00BD22CF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] </w:t>
      </w:r>
      <w:r w:rsidR="00BD22CF">
        <w:rPr>
          <w:rFonts w:ascii="Muli" w:eastAsia="Muli" w:hAnsi="Muli" w:cs="Muli"/>
          <w:sz w:val="24"/>
          <w:szCs w:val="24"/>
          <w:u w:val="single"/>
        </w:rPr>
        <w:t xml:space="preserve">download </w:t>
      </w:r>
      <w:proofErr w:type="spellStart"/>
      <w:r w:rsidR="00BD22CF">
        <w:rPr>
          <w:rFonts w:ascii="Muli" w:eastAsia="Muli" w:hAnsi="Muli" w:cs="Muli"/>
          <w:sz w:val="24"/>
          <w:szCs w:val="24"/>
          <w:u w:val="single"/>
        </w:rPr>
        <w:t>thunkable</w:t>
      </w:r>
      <w:proofErr w:type="spellEnd"/>
      <w:r w:rsidR="00BD22CF">
        <w:rPr>
          <w:rFonts w:ascii="Muli" w:eastAsia="Muli" w:hAnsi="Muli" w:cs="Muli"/>
          <w:sz w:val="24"/>
          <w:szCs w:val="24"/>
          <w:u w:val="single"/>
        </w:rPr>
        <w:t xml:space="preserve"> in phone</w:t>
      </w:r>
    </w:p>
    <w:p w14:paraId="784457B3" w14:textId="3D26A2DF" w:rsidR="00C63E26" w:rsidRDefault="00C63E26" w:rsidP="00BD22CF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] </w:t>
      </w:r>
      <w:r w:rsidR="00BD22CF">
        <w:rPr>
          <w:rFonts w:ascii="Muli" w:eastAsia="Muli" w:hAnsi="Muli" w:cs="Muli"/>
          <w:sz w:val="24"/>
          <w:szCs w:val="24"/>
          <w:u w:val="single"/>
        </w:rPr>
        <w:t>open thinkable</w:t>
      </w:r>
    </w:p>
    <w:p w14:paraId="685FC572" w14:textId="77777777" w:rsidR="00BD22CF" w:rsidRDefault="00C63E26" w:rsidP="00BD22CF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</w:t>
      </w:r>
      <w:r w:rsidR="00BD22CF">
        <w:rPr>
          <w:rFonts w:ascii="Muli" w:eastAsia="Muli" w:hAnsi="Muli" w:cs="Muli"/>
          <w:sz w:val="24"/>
          <w:szCs w:val="24"/>
          <w:u w:val="single"/>
        </w:rPr>
        <w:t>]</w:t>
      </w:r>
      <w:r w:rsidR="00BD22CF" w:rsidRPr="00BD22C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D22CF">
        <w:rPr>
          <w:rFonts w:ascii="Muli" w:eastAsia="Muli" w:hAnsi="Muli" w:cs="Muli"/>
          <w:sz w:val="24"/>
          <w:szCs w:val="24"/>
          <w:u w:val="single"/>
        </w:rPr>
        <w:t>than sign in</w:t>
      </w:r>
    </w:p>
    <w:p w14:paraId="543A5648" w14:textId="5887AF5F" w:rsidR="00C63E26" w:rsidRDefault="00BD22CF" w:rsidP="00BD22CF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</w:t>
      </w:r>
      <w:r w:rsidR="00C63E26">
        <w:rPr>
          <w:rFonts w:ascii="Muli" w:eastAsia="Muli" w:hAnsi="Muli" w:cs="Muli"/>
          <w:sz w:val="24"/>
          <w:szCs w:val="24"/>
          <w:u w:val="single"/>
        </w:rPr>
        <w:t>] open your project on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516C42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545FB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8CA168C" w14:textId="77777777" w:rsidR="00960ADD" w:rsidRDefault="00960A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244D255" w:rsidR="00173A24" w:rsidRDefault="00960A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’s just like Display functio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6EAFCE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125B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645CAEE" w14:textId="77777777" w:rsidR="00630827" w:rsidRDefault="006308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5E44237D" w:rsidR="00173A24" w:rsidRDefault="006308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lets you see what you want to see on scree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26FE36" w14:textId="77777777" w:rsidR="00BD22CF" w:rsidRDefault="00BD22C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05934F" w14:textId="77777777" w:rsidR="00BD22CF" w:rsidRDefault="00BD22C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1CF326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01EB8B" w14:textId="77777777" w:rsidR="00C63E26" w:rsidRDefault="00C63E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D" w14:textId="019137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42A6EA4A" w:rsidR="00173A24" w:rsidRDefault="00960ADD" w:rsidP="00630827">
      <w:pPr>
        <w:pStyle w:val="ListParagraph"/>
        <w:numPr>
          <w:ilvl w:val="6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eft paddle</w:t>
      </w:r>
    </w:p>
    <w:p w14:paraId="73974AD3" w14:textId="3AB490BD" w:rsidR="00960ADD" w:rsidRDefault="00960ADD" w:rsidP="00630827">
      <w:pPr>
        <w:pStyle w:val="ListParagraph"/>
        <w:numPr>
          <w:ilvl w:val="6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ight paddle</w:t>
      </w:r>
    </w:p>
    <w:p w14:paraId="3C217FA6" w14:textId="1728A892" w:rsidR="00960ADD" w:rsidRPr="00960ADD" w:rsidRDefault="00960ADD" w:rsidP="00630827">
      <w:pPr>
        <w:pStyle w:val="ListParagraph"/>
        <w:numPr>
          <w:ilvl w:val="6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ong</w:t>
      </w:r>
    </w:p>
    <w:p w14:paraId="00000060" w14:textId="77777777" w:rsidR="00173A24" w:rsidRDefault="00173A24" w:rsidP="0063082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86CF3A" w14:textId="77777777" w:rsidR="00630827" w:rsidRDefault="00630827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63082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F1302"/>
    <w:multiLevelType w:val="hybridMultilevel"/>
    <w:tmpl w:val="B17A48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1494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CB6C99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3B84EF8"/>
    <w:multiLevelType w:val="hybridMultilevel"/>
    <w:tmpl w:val="750E2A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79B4"/>
    <w:multiLevelType w:val="hybridMultilevel"/>
    <w:tmpl w:val="8D1AC3FC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53802E2D"/>
    <w:multiLevelType w:val="hybridMultilevel"/>
    <w:tmpl w:val="5770F2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538B1"/>
    <w:multiLevelType w:val="hybridMultilevel"/>
    <w:tmpl w:val="5666F1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767B9"/>
    <w:multiLevelType w:val="hybridMultilevel"/>
    <w:tmpl w:val="FCB8B6E8"/>
    <w:lvl w:ilvl="0" w:tplc="40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60EF7AF3"/>
    <w:multiLevelType w:val="hybridMultilevel"/>
    <w:tmpl w:val="304634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066B33"/>
    <w:multiLevelType w:val="hybridMultilevel"/>
    <w:tmpl w:val="99A6ED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9"/>
  </w:num>
  <w:num w:numId="5">
    <w:abstractNumId w:val="8"/>
  </w:num>
  <w:num w:numId="6">
    <w:abstractNumId w:val="0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2B53"/>
    <w:rsid w:val="004D1049"/>
    <w:rsid w:val="00630827"/>
    <w:rsid w:val="009526BB"/>
    <w:rsid w:val="00960ADD"/>
    <w:rsid w:val="00BD22CF"/>
    <w:rsid w:val="00C6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ik</cp:lastModifiedBy>
  <cp:revision>6</cp:revision>
  <dcterms:created xsi:type="dcterms:W3CDTF">2021-01-06T05:46:00Z</dcterms:created>
  <dcterms:modified xsi:type="dcterms:W3CDTF">2021-07-10T09:23:00Z</dcterms:modified>
</cp:coreProperties>
</file>